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F8796" w14:textId="4DB6F2BB" w:rsidR="009D0896" w:rsidRPr="00A000FE" w:rsidRDefault="006E44B7" w:rsidP="003307F8">
      <w:pPr>
        <w:jc w:val="center"/>
        <w:rPr>
          <w:rFonts w:ascii="Comic Sans MS" w:hAnsi="Comic Sans MS"/>
          <w:b/>
          <w:bCs/>
          <w:szCs w:val="24"/>
        </w:rPr>
      </w:pPr>
      <w:r w:rsidRPr="00E60391"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088EF59C" wp14:editId="771DF3BB">
            <wp:simplePos x="0" y="0"/>
            <wp:positionH relativeFrom="margin">
              <wp:align>left</wp:align>
            </wp:positionH>
            <wp:positionV relativeFrom="paragraph">
              <wp:posOffset>-297625</wp:posOffset>
            </wp:positionV>
            <wp:extent cx="1034961" cy="733425"/>
            <wp:effectExtent l="0" t="0" r="0" b="0"/>
            <wp:wrapNone/>
            <wp:docPr id="1" name="Picture 1" descr="f&amp;pt_logo_origin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&amp;pt_logo_original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4961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5C86">
        <w:rPr>
          <w:rFonts w:ascii="Comic Sans MS" w:hAnsi="Comic Sans MS"/>
          <w:b/>
          <w:bCs/>
          <w:sz w:val="36"/>
          <w:szCs w:val="36"/>
          <w:u w:val="single"/>
        </w:rPr>
        <w:t xml:space="preserve"> </w:t>
      </w:r>
      <w:r w:rsidR="009D0896" w:rsidRPr="00A000FE">
        <w:rPr>
          <w:rFonts w:ascii="Comic Sans MS" w:hAnsi="Comic Sans MS"/>
          <w:b/>
          <w:bCs/>
          <w:szCs w:val="24"/>
          <w:u w:val="single"/>
        </w:rPr>
        <w:t xml:space="preserve">FRIENDS AND PLACES </w:t>
      </w:r>
      <w:r w:rsidR="00A000FE" w:rsidRPr="00A000FE">
        <w:rPr>
          <w:rFonts w:ascii="Comic Sans MS" w:hAnsi="Comic Sans MS"/>
          <w:b/>
          <w:bCs/>
          <w:szCs w:val="24"/>
          <w:u w:val="single"/>
        </w:rPr>
        <w:t xml:space="preserve">25 to 40 </w:t>
      </w:r>
      <w:r w:rsidR="00A000FE">
        <w:rPr>
          <w:rFonts w:ascii="Comic Sans MS" w:hAnsi="Comic Sans MS"/>
          <w:b/>
          <w:bCs/>
          <w:szCs w:val="24"/>
          <w:u w:val="single"/>
        </w:rPr>
        <w:t>YEARS</w:t>
      </w:r>
      <w:r w:rsidR="00A000FE" w:rsidRPr="00A000FE">
        <w:rPr>
          <w:rFonts w:ascii="Comic Sans MS" w:hAnsi="Comic Sans MS"/>
          <w:b/>
          <w:bCs/>
          <w:szCs w:val="24"/>
          <w:u w:val="single"/>
        </w:rPr>
        <w:t xml:space="preserve"> </w:t>
      </w:r>
      <w:r w:rsidR="009D0896" w:rsidRPr="00A000FE">
        <w:rPr>
          <w:rFonts w:ascii="Comic Sans MS" w:hAnsi="Comic Sans MS"/>
          <w:b/>
          <w:bCs/>
          <w:szCs w:val="24"/>
          <w:u w:val="single"/>
        </w:rPr>
        <w:t>REFERRAL FORM</w:t>
      </w:r>
    </w:p>
    <w:p w14:paraId="6639D027" w14:textId="77777777" w:rsidR="009D0896" w:rsidRPr="00E60391" w:rsidRDefault="009D0896" w:rsidP="003E0ACE">
      <w:pPr>
        <w:pStyle w:val="Title"/>
        <w:jc w:val="left"/>
        <w:rPr>
          <w:rFonts w:ascii="Comic Sans MS" w:hAnsi="Comic Sans MS"/>
          <w:b w:val="0"/>
          <w:szCs w:val="24"/>
        </w:rPr>
      </w:pPr>
    </w:p>
    <w:tbl>
      <w:tblPr>
        <w:tblStyle w:val="TableGrid"/>
        <w:tblW w:w="10504" w:type="dxa"/>
        <w:tblInd w:w="-5" w:type="dxa"/>
        <w:tblLook w:val="04A0" w:firstRow="1" w:lastRow="0" w:firstColumn="1" w:lastColumn="0" w:noHBand="0" w:noVBand="1"/>
      </w:tblPr>
      <w:tblGrid>
        <w:gridCol w:w="3119"/>
        <w:gridCol w:w="7385"/>
      </w:tblGrid>
      <w:tr w:rsidR="009D0896" w14:paraId="54AE9C2C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295EA3C7" w14:textId="275C080D" w:rsidR="009D0896" w:rsidRPr="005125FD" w:rsidRDefault="005E088B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Name</w:t>
            </w:r>
            <w:r w:rsidR="00A000FE"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 xml:space="preserve"> and what you want to be known as</w:t>
            </w:r>
          </w:p>
        </w:tc>
        <w:tc>
          <w:tcPr>
            <w:tcW w:w="7385" w:type="dxa"/>
          </w:tcPr>
          <w:p w14:paraId="19518D40" w14:textId="2BE4139F" w:rsidR="005E088B" w:rsidRDefault="005E088B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012A7CA9" w14:textId="7D64A66D" w:rsidR="00023DC9" w:rsidRDefault="00023DC9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0F2FA6F9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338C03CF" w14:textId="054CA38B" w:rsidR="001D4E37" w:rsidRPr="005125FD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Date of birth</w:t>
            </w:r>
          </w:p>
        </w:tc>
        <w:tc>
          <w:tcPr>
            <w:tcW w:w="7385" w:type="dxa"/>
          </w:tcPr>
          <w:p w14:paraId="51D98411" w14:textId="77777777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1D7AE854" w14:textId="50AE82B7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4419D2F5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23FB3E56" w14:textId="4F67FD4B" w:rsidR="001D4E37" w:rsidRPr="005125FD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Age</w:t>
            </w:r>
          </w:p>
        </w:tc>
        <w:tc>
          <w:tcPr>
            <w:tcW w:w="7385" w:type="dxa"/>
          </w:tcPr>
          <w:p w14:paraId="0E4585CB" w14:textId="77777777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78934061" w14:textId="20AC54FF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42C1C7E1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045D4E58" w14:textId="77777777" w:rsidR="00A000FE" w:rsidRPr="005125FD" w:rsidRDefault="00A000FE" w:rsidP="00A000F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 xml:space="preserve">Parents </w:t>
            </w:r>
          </w:p>
          <w:p w14:paraId="57BDCA46" w14:textId="0A933BB2" w:rsidR="001D4E37" w:rsidRPr="005125FD" w:rsidRDefault="00A000FE" w:rsidP="00A000F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Next of kin</w:t>
            </w:r>
          </w:p>
          <w:p w14:paraId="13666F38" w14:textId="1F1DDD41" w:rsidR="001D4E37" w:rsidRPr="005125FD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</w:p>
        </w:tc>
        <w:tc>
          <w:tcPr>
            <w:tcW w:w="7385" w:type="dxa"/>
          </w:tcPr>
          <w:p w14:paraId="5BC57FB9" w14:textId="77777777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353FC5" w14:paraId="6F5130DE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7F6320DF" w14:textId="0EFD95A1" w:rsidR="00353FC5" w:rsidRPr="005125FD" w:rsidRDefault="00A000FE" w:rsidP="00A000F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 xml:space="preserve">Staff that support you </w:t>
            </w:r>
            <w:r w:rsidR="005125FD"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e.g.,</w:t>
            </w: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 xml:space="preserve"> outreach staff and contact details</w:t>
            </w:r>
          </w:p>
        </w:tc>
        <w:tc>
          <w:tcPr>
            <w:tcW w:w="7385" w:type="dxa"/>
          </w:tcPr>
          <w:p w14:paraId="18F0F770" w14:textId="77777777" w:rsidR="00353FC5" w:rsidRDefault="00353FC5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9D0896" w14:paraId="7CC2B396" w14:textId="77777777" w:rsidTr="006209D3">
        <w:trPr>
          <w:trHeight w:val="112"/>
        </w:trPr>
        <w:tc>
          <w:tcPr>
            <w:tcW w:w="3119" w:type="dxa"/>
            <w:shd w:val="clear" w:color="auto" w:fill="F2F2F2" w:themeFill="background1" w:themeFillShade="F2"/>
          </w:tcPr>
          <w:p w14:paraId="453056C5" w14:textId="77777777" w:rsidR="009D0896" w:rsidRDefault="005E088B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Address</w:t>
            </w:r>
          </w:p>
          <w:p w14:paraId="6D5A8F7D" w14:textId="77777777" w:rsidR="005125FD" w:rsidRDefault="005125FD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</w:p>
          <w:p w14:paraId="2D6A29C1" w14:textId="463FA5C5" w:rsidR="005125FD" w:rsidRPr="005125FD" w:rsidRDefault="005125FD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</w:p>
        </w:tc>
        <w:tc>
          <w:tcPr>
            <w:tcW w:w="7385" w:type="dxa"/>
          </w:tcPr>
          <w:p w14:paraId="5B1FEB1E" w14:textId="77777777" w:rsidR="003E0ACE" w:rsidRDefault="003E0ACE" w:rsidP="003E0ACE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798CABDB" w14:textId="77777777" w:rsidR="003E0ACE" w:rsidRDefault="003E0ACE" w:rsidP="003E0ACE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377A3EA8" w14:textId="728BD58E" w:rsidR="003E0ACE" w:rsidRDefault="003E0ACE" w:rsidP="003E0ACE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4B8D5AD7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1ABF6BB3" w14:textId="41118E70" w:rsidR="00023DC9" w:rsidRPr="005125FD" w:rsidRDefault="005E088B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Telephone</w:t>
            </w:r>
            <w:r w:rsidR="00A000FE"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 xml:space="preserve"> – mobile and landline</w:t>
            </w:r>
          </w:p>
        </w:tc>
        <w:tc>
          <w:tcPr>
            <w:tcW w:w="7385" w:type="dxa"/>
          </w:tcPr>
          <w:p w14:paraId="24312018" w14:textId="77777777" w:rsidR="005E088B" w:rsidRDefault="005E088B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24F1A3DE" w14:textId="1C2A7758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023DC9" w14:paraId="690F0115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7E777F39" w14:textId="7869566E" w:rsidR="00023DC9" w:rsidRPr="005125FD" w:rsidRDefault="00023DC9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Email Address</w:t>
            </w:r>
          </w:p>
        </w:tc>
        <w:tc>
          <w:tcPr>
            <w:tcW w:w="7385" w:type="dxa"/>
          </w:tcPr>
          <w:p w14:paraId="6EFAB7F9" w14:textId="77777777" w:rsidR="00023DC9" w:rsidRDefault="00023DC9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4958A717" w14:textId="0BA90A3F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05DD7712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230709EB" w14:textId="68DC1288" w:rsidR="00A000FE" w:rsidRPr="005125FD" w:rsidRDefault="00A000FE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Facebook/</w:t>
            </w:r>
            <w:r w:rsidR="005125FD"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Instagram</w:t>
            </w:r>
          </w:p>
        </w:tc>
        <w:tc>
          <w:tcPr>
            <w:tcW w:w="7385" w:type="dxa"/>
          </w:tcPr>
          <w:p w14:paraId="38C08A09" w14:textId="77777777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60144D11" w14:textId="2370C84A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465F94" w14:paraId="1BD159C7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3534E73B" w14:textId="73AF4C6E" w:rsidR="00465F94" w:rsidRPr="005125FD" w:rsidRDefault="00465F94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 xml:space="preserve">Social Worker </w:t>
            </w:r>
          </w:p>
          <w:p w14:paraId="6F2FC7A5" w14:textId="7A84015B" w:rsidR="00465F94" w:rsidRPr="005125FD" w:rsidRDefault="00465F94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</w:p>
        </w:tc>
        <w:tc>
          <w:tcPr>
            <w:tcW w:w="7385" w:type="dxa"/>
          </w:tcPr>
          <w:p w14:paraId="170AFE7A" w14:textId="77777777" w:rsidR="00465F94" w:rsidRDefault="00465F94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9D0896" w14:paraId="1C271465" w14:textId="77777777" w:rsidTr="006209D3">
        <w:trPr>
          <w:trHeight w:val="1358"/>
        </w:trPr>
        <w:tc>
          <w:tcPr>
            <w:tcW w:w="3119" w:type="dxa"/>
            <w:shd w:val="clear" w:color="auto" w:fill="F2F2F2" w:themeFill="background1" w:themeFillShade="F2"/>
          </w:tcPr>
          <w:p w14:paraId="677967A0" w14:textId="61EC13D3" w:rsidR="009D0896" w:rsidRPr="005125FD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Disabilities</w:t>
            </w:r>
            <w:r w:rsidR="005E088B"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?</w:t>
            </w:r>
          </w:p>
          <w:p w14:paraId="38C16B55" w14:textId="1F3ECDF2" w:rsidR="00A000FE" w:rsidRPr="005125FD" w:rsidRDefault="00A000FE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 xml:space="preserve">What support do you need to go out and meet </w:t>
            </w:r>
            <w:r w:rsidR="005125FD"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friends?</w:t>
            </w:r>
          </w:p>
          <w:p w14:paraId="5E0AFECA" w14:textId="1C504EB0" w:rsidR="00023DC9" w:rsidRPr="005125FD" w:rsidRDefault="00023DC9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</w:p>
        </w:tc>
        <w:tc>
          <w:tcPr>
            <w:tcW w:w="7385" w:type="dxa"/>
          </w:tcPr>
          <w:p w14:paraId="71BC5E5B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4C468A63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66696AA1" w14:textId="48BE2B10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4286DDE7" w14:textId="77777777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74ACF9FD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7E162E" w14:paraId="500188E0" w14:textId="77777777" w:rsidTr="006209D3">
        <w:trPr>
          <w:trHeight w:val="1358"/>
        </w:trPr>
        <w:tc>
          <w:tcPr>
            <w:tcW w:w="3119" w:type="dxa"/>
            <w:shd w:val="clear" w:color="auto" w:fill="F2F2F2" w:themeFill="background1" w:themeFillShade="F2"/>
          </w:tcPr>
          <w:p w14:paraId="0EADEF64" w14:textId="77777777" w:rsidR="007E162E" w:rsidRPr="005125FD" w:rsidRDefault="007E162E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Communication</w:t>
            </w:r>
            <w:r w:rsidR="00A000FE"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?</w:t>
            </w:r>
          </w:p>
          <w:p w14:paraId="7D7A4A48" w14:textId="35F7449D" w:rsidR="00A000FE" w:rsidRPr="005125FD" w:rsidRDefault="00A000FE" w:rsidP="003E0ACE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 xml:space="preserve">Do you use a </w:t>
            </w:r>
            <w:r w:rsidR="005125FD" w:rsidRPr="005125FD">
              <w:rPr>
                <w:rFonts w:ascii="Comic Sans MS" w:hAnsi="Comic Sans MS"/>
                <w:b w:val="0"/>
                <w:sz w:val="18"/>
                <w:szCs w:val="18"/>
              </w:rPr>
              <w:t>tablet?</w:t>
            </w:r>
          </w:p>
          <w:p w14:paraId="4C4F3CFF" w14:textId="26CCA5C9" w:rsidR="00A000FE" w:rsidRPr="005125FD" w:rsidRDefault="00A000FE" w:rsidP="003E0ACE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 xml:space="preserve">Can you use an app on your </w:t>
            </w:r>
            <w:r w:rsidR="005125FD" w:rsidRPr="005125FD">
              <w:rPr>
                <w:rFonts w:ascii="Comic Sans MS" w:hAnsi="Comic Sans MS"/>
                <w:b w:val="0"/>
                <w:sz w:val="18"/>
                <w:szCs w:val="18"/>
              </w:rPr>
              <w:t>phone?</w:t>
            </w:r>
          </w:p>
          <w:p w14:paraId="19BD6495" w14:textId="1221E524" w:rsidR="00A000FE" w:rsidRPr="005125FD" w:rsidRDefault="00A000FE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>Can you text on your phone</w:t>
            </w:r>
          </w:p>
        </w:tc>
        <w:tc>
          <w:tcPr>
            <w:tcW w:w="7385" w:type="dxa"/>
          </w:tcPr>
          <w:p w14:paraId="36F38617" w14:textId="77777777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421CDC59" w14:textId="77777777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31D9F503" w14:textId="77777777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3E27B979" w14:textId="77777777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11C86619" w14:textId="119938E1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5A2FD62A" w14:textId="77777777" w:rsidTr="006209D3">
        <w:trPr>
          <w:trHeight w:val="2068"/>
        </w:trPr>
        <w:tc>
          <w:tcPr>
            <w:tcW w:w="3119" w:type="dxa"/>
            <w:shd w:val="clear" w:color="auto" w:fill="F2F2F2" w:themeFill="background1" w:themeFillShade="F2"/>
          </w:tcPr>
          <w:p w14:paraId="43C108A9" w14:textId="3A1CD2D6" w:rsidR="005E088B" w:rsidRPr="005125FD" w:rsidRDefault="005E088B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 xml:space="preserve">Any risks to be made </w:t>
            </w:r>
            <w:r w:rsidR="00A000FE"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aw</w:t>
            </w: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are of?</w:t>
            </w:r>
          </w:p>
        </w:tc>
        <w:tc>
          <w:tcPr>
            <w:tcW w:w="7385" w:type="dxa"/>
          </w:tcPr>
          <w:p w14:paraId="6572B91A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42BA9076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62BEC08F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1D490DDE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720A3A66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2E8EF89F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663E6F80" w14:textId="77777777" w:rsidTr="006209D3">
        <w:trPr>
          <w:trHeight w:val="2068"/>
        </w:trPr>
        <w:tc>
          <w:tcPr>
            <w:tcW w:w="3119" w:type="dxa"/>
            <w:shd w:val="clear" w:color="auto" w:fill="F2F2F2" w:themeFill="background1" w:themeFillShade="F2"/>
          </w:tcPr>
          <w:p w14:paraId="43A981BB" w14:textId="77777777" w:rsidR="001D4E37" w:rsidRPr="005125FD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lastRenderedPageBreak/>
              <w:t xml:space="preserve">Behaviours </w:t>
            </w:r>
          </w:p>
          <w:p w14:paraId="0543ED9B" w14:textId="1DB7A3E8" w:rsidR="005125FD" w:rsidRPr="005125FD" w:rsidRDefault="00A000FE" w:rsidP="003E0ACE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>Can you tell us anything that you get upset by and that we need to know when going out with your friends</w:t>
            </w:r>
          </w:p>
        </w:tc>
        <w:tc>
          <w:tcPr>
            <w:tcW w:w="7385" w:type="dxa"/>
          </w:tcPr>
          <w:p w14:paraId="19FEFD0C" w14:textId="77777777" w:rsidR="001D4E37" w:rsidRDefault="001D4E37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2A017B5F" w14:textId="77777777" w:rsidTr="006209D3">
        <w:trPr>
          <w:trHeight w:val="1713"/>
        </w:trPr>
        <w:tc>
          <w:tcPr>
            <w:tcW w:w="3119" w:type="dxa"/>
            <w:shd w:val="clear" w:color="auto" w:fill="F2F2F2" w:themeFill="background1" w:themeFillShade="F2"/>
          </w:tcPr>
          <w:p w14:paraId="135D5A1B" w14:textId="77777777" w:rsidR="003307F8" w:rsidRPr="005125FD" w:rsidRDefault="005E088B" w:rsidP="003307F8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Travel</w:t>
            </w:r>
          </w:p>
          <w:p w14:paraId="6F3DFA0A" w14:textId="0E9F3206" w:rsidR="003307F8" w:rsidRPr="005125FD" w:rsidRDefault="003307F8" w:rsidP="003307F8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 xml:space="preserve">Independent? </w:t>
            </w:r>
          </w:p>
          <w:p w14:paraId="37AE3643" w14:textId="77777777" w:rsidR="003307F8" w:rsidRPr="005125FD" w:rsidRDefault="003307F8" w:rsidP="003307F8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 xml:space="preserve">Mobility care? </w:t>
            </w:r>
          </w:p>
          <w:p w14:paraId="31648015" w14:textId="77777777" w:rsidR="003307F8" w:rsidRPr="005125FD" w:rsidRDefault="003307F8" w:rsidP="003307F8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>Need support?</w:t>
            </w:r>
          </w:p>
          <w:p w14:paraId="1C366EFC" w14:textId="77777777" w:rsidR="005E088B" w:rsidRPr="005125FD" w:rsidRDefault="003307F8" w:rsidP="003E0ACE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>Would need 1:1 support</w:t>
            </w:r>
          </w:p>
          <w:p w14:paraId="767FF9FC" w14:textId="472037EF" w:rsidR="003307F8" w:rsidRPr="005125FD" w:rsidRDefault="003307F8" w:rsidP="003E0ACE">
            <w:pPr>
              <w:pStyle w:val="Title"/>
              <w:jc w:val="left"/>
              <w:rPr>
                <w:rFonts w:ascii="Comic Sans MS" w:hAnsi="Comic Sans MS"/>
                <w:b w:val="0"/>
                <w:sz w:val="22"/>
                <w:szCs w:val="22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>Own Transport</w:t>
            </w:r>
            <w:r w:rsidRPr="005125FD">
              <w:rPr>
                <w:rFonts w:ascii="Comic Sans MS" w:hAnsi="Comic Sans MS"/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7385" w:type="dxa"/>
          </w:tcPr>
          <w:p w14:paraId="712E2226" w14:textId="77777777" w:rsidR="005E088B" w:rsidRDefault="005E088B" w:rsidP="003307F8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19A24727" w14:textId="77777777" w:rsidTr="006209D3">
        <w:trPr>
          <w:trHeight w:val="678"/>
        </w:trPr>
        <w:tc>
          <w:tcPr>
            <w:tcW w:w="3119" w:type="dxa"/>
            <w:shd w:val="clear" w:color="auto" w:fill="F2F2F2" w:themeFill="background1" w:themeFillShade="F2"/>
          </w:tcPr>
          <w:p w14:paraId="47AE886B" w14:textId="0E3B28F7" w:rsidR="005E088B" w:rsidRPr="005125FD" w:rsidRDefault="005E088B" w:rsidP="00023DC9">
            <w:pPr>
              <w:pStyle w:val="Title"/>
              <w:jc w:val="left"/>
              <w:rPr>
                <w:rFonts w:ascii="Comic Sans MS" w:hAnsi="Comic Sans MS"/>
                <w:bCs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Dietary needs?</w:t>
            </w:r>
            <w:r w:rsidR="00A000FE"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 xml:space="preserve"> Anything you cannot eat or religious, allergies</w:t>
            </w:r>
          </w:p>
        </w:tc>
        <w:tc>
          <w:tcPr>
            <w:tcW w:w="7385" w:type="dxa"/>
          </w:tcPr>
          <w:p w14:paraId="25208805" w14:textId="77777777" w:rsidR="005E088B" w:rsidRDefault="005E088B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4C276A6E" w14:textId="77777777" w:rsidR="005E088B" w:rsidRDefault="005E088B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44887FD6" w14:textId="5CD8A046" w:rsidR="00023DC9" w:rsidRDefault="00023DC9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E9266A" w14:paraId="504731C2" w14:textId="77777777" w:rsidTr="006209D3">
        <w:trPr>
          <w:trHeight w:val="678"/>
        </w:trPr>
        <w:tc>
          <w:tcPr>
            <w:tcW w:w="3119" w:type="dxa"/>
            <w:shd w:val="clear" w:color="auto" w:fill="F2F2F2" w:themeFill="background1" w:themeFillShade="F2"/>
          </w:tcPr>
          <w:p w14:paraId="35C9E525" w14:textId="77777777" w:rsidR="00E9266A" w:rsidRPr="005125FD" w:rsidRDefault="00E9266A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Medical Needs</w:t>
            </w:r>
          </w:p>
          <w:p w14:paraId="4C09B4A0" w14:textId="77777777" w:rsidR="00E60391" w:rsidRPr="005125FD" w:rsidRDefault="00E60391" w:rsidP="00023DC9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>Do you take medication</w:t>
            </w:r>
          </w:p>
          <w:p w14:paraId="48A364FE" w14:textId="43734738" w:rsidR="00A000FE" w:rsidRPr="005125FD" w:rsidRDefault="00A000FE" w:rsidP="00023DC9">
            <w:pPr>
              <w:pStyle w:val="Title"/>
              <w:jc w:val="left"/>
              <w:rPr>
                <w:rFonts w:ascii="Comic Sans MS" w:hAnsi="Comic Sans MS"/>
                <w:b w:val="0"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 w:val="0"/>
                <w:color w:val="538135" w:themeColor="accent6" w:themeShade="BF"/>
                <w:sz w:val="22"/>
                <w:szCs w:val="22"/>
              </w:rPr>
              <w:t>Is there anything we should be made aware of</w:t>
            </w:r>
          </w:p>
        </w:tc>
        <w:tc>
          <w:tcPr>
            <w:tcW w:w="7385" w:type="dxa"/>
          </w:tcPr>
          <w:p w14:paraId="6DBCCF01" w14:textId="77777777" w:rsidR="00E9266A" w:rsidRDefault="00E9266A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607C8E8F" w14:textId="77777777" w:rsidR="00E9266A" w:rsidRDefault="00E9266A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3F663D37" w14:textId="7F5E51FF" w:rsidR="00E9266A" w:rsidRDefault="00E9266A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1524855C" w14:textId="77777777" w:rsidTr="006209D3">
        <w:trPr>
          <w:trHeight w:val="244"/>
        </w:trPr>
        <w:tc>
          <w:tcPr>
            <w:tcW w:w="3119" w:type="dxa"/>
            <w:shd w:val="clear" w:color="auto" w:fill="F2F2F2" w:themeFill="background1" w:themeFillShade="F2"/>
          </w:tcPr>
          <w:p w14:paraId="60C1D1D0" w14:textId="77777777" w:rsidR="00A000FE" w:rsidRPr="005125FD" w:rsidRDefault="00A000FE" w:rsidP="003E0ACE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 xml:space="preserve">Costs – </w:t>
            </w: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>Do you need to stick to a budget when going out and what can you afford,</w:t>
            </w:r>
          </w:p>
          <w:p w14:paraId="082BD73A" w14:textId="48366400" w:rsidR="00A000FE" w:rsidRPr="005125FD" w:rsidRDefault="00A000FE" w:rsidP="003E0ACE">
            <w:pPr>
              <w:pStyle w:val="Title"/>
              <w:jc w:val="left"/>
              <w:rPr>
                <w:rFonts w:ascii="Comic Sans MS" w:hAnsi="Comic Sans MS"/>
                <w:bCs/>
                <w:sz w:val="22"/>
                <w:szCs w:val="22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>Do you have direct payments to pay for any staffing to go out</w:t>
            </w:r>
          </w:p>
        </w:tc>
        <w:tc>
          <w:tcPr>
            <w:tcW w:w="7385" w:type="dxa"/>
          </w:tcPr>
          <w:p w14:paraId="6C9F7348" w14:textId="77777777" w:rsidR="005E088B" w:rsidRDefault="005E088B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27AA2C82" w14:textId="77777777" w:rsidR="001D4E37" w:rsidRDefault="001D4E37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22D75189" w14:textId="7C6772C0" w:rsidR="000A2B08" w:rsidRDefault="000A2B0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1E5C212C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362790D1" w14:textId="77777777" w:rsidR="007E162E" w:rsidRPr="005125FD" w:rsidRDefault="007E162E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Level of support</w:t>
            </w:r>
          </w:p>
          <w:p w14:paraId="0FF4E5D2" w14:textId="71EE9494" w:rsidR="00D92917" w:rsidRPr="005125FD" w:rsidRDefault="00A000FE" w:rsidP="003E0ACE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>When you go out are you independent as in go out on your own, with parents, with paid staff, etc</w:t>
            </w:r>
            <w:r w:rsidR="00E60391" w:rsidRPr="005125FD">
              <w:rPr>
                <w:rFonts w:ascii="Comic Sans MS" w:hAnsi="Comic Sans MS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7385" w:type="dxa"/>
          </w:tcPr>
          <w:p w14:paraId="0DD543D1" w14:textId="77777777" w:rsidR="005E088B" w:rsidRDefault="005E088B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4CB2A4C2" w14:textId="77777777" w:rsidR="000A2B08" w:rsidRDefault="000A2B0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759610EE" w14:textId="49974EB0" w:rsidR="000A2B08" w:rsidRDefault="000A2B0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2C79785A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1323E4CF" w14:textId="26223235" w:rsidR="001D4E37" w:rsidRPr="005125FD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>Interests</w:t>
            </w:r>
            <w:r w:rsidR="007E162E" w:rsidRPr="005125FD">
              <w:rPr>
                <w:rFonts w:ascii="Comic Sans MS" w:hAnsi="Comic Sans MS"/>
                <w:bCs/>
                <w:color w:val="538135" w:themeColor="accent6" w:themeShade="BF"/>
                <w:sz w:val="22"/>
                <w:szCs w:val="22"/>
              </w:rPr>
              <w:t xml:space="preserve"> / hobbies</w:t>
            </w:r>
          </w:p>
          <w:p w14:paraId="2687A77F" w14:textId="73EEB1E7" w:rsidR="005125FD" w:rsidRPr="005125FD" w:rsidRDefault="005125FD" w:rsidP="003E0ACE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sz w:val="18"/>
                <w:szCs w:val="18"/>
              </w:rPr>
              <w:t>W</w:t>
            </w:r>
            <w:r w:rsidR="003307F8" w:rsidRPr="005125FD">
              <w:rPr>
                <w:rFonts w:ascii="Comic Sans MS" w:hAnsi="Comic Sans MS"/>
                <w:b w:val="0"/>
                <w:sz w:val="18"/>
                <w:szCs w:val="18"/>
              </w:rPr>
              <w:t xml:space="preserve">hat do you love to </w:t>
            </w: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>do?</w:t>
            </w:r>
          </w:p>
        </w:tc>
        <w:tc>
          <w:tcPr>
            <w:tcW w:w="7385" w:type="dxa"/>
          </w:tcPr>
          <w:p w14:paraId="09D831A9" w14:textId="77777777" w:rsidR="001D4E37" w:rsidRDefault="001D4E37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0D2AAD10" w14:textId="3A6B5E72" w:rsidR="007E162E" w:rsidRDefault="007E162E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1AA6F9FC" w14:textId="77777777" w:rsidR="000A2B08" w:rsidRDefault="000A2B0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3D316EEE" w14:textId="12D10234" w:rsidR="000A2B08" w:rsidRDefault="000A2B0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7E162E" w14:paraId="1FCAD476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787A420B" w14:textId="532E980E" w:rsidR="006209D3" w:rsidRPr="005125FD" w:rsidRDefault="007E162E" w:rsidP="003E0ACE">
            <w:pPr>
              <w:pStyle w:val="Title"/>
              <w:jc w:val="left"/>
              <w:rPr>
                <w:rFonts w:ascii="Comic Sans MS" w:hAnsi="Comic Sans MS"/>
                <w:b w:val="0"/>
                <w:color w:val="538135" w:themeColor="accent6" w:themeShade="BF"/>
                <w:sz w:val="22"/>
                <w:szCs w:val="22"/>
              </w:rPr>
            </w:pPr>
            <w:r w:rsidRPr="005125FD">
              <w:rPr>
                <w:rFonts w:ascii="Comic Sans MS" w:hAnsi="Comic Sans MS"/>
                <w:b w:val="0"/>
                <w:color w:val="538135" w:themeColor="accent6" w:themeShade="BF"/>
                <w:sz w:val="22"/>
                <w:szCs w:val="22"/>
              </w:rPr>
              <w:t>Friendships</w:t>
            </w:r>
          </w:p>
          <w:p w14:paraId="7078DEE3" w14:textId="4F4E9FD3" w:rsidR="006209D3" w:rsidRPr="005125FD" w:rsidRDefault="006209D3" w:rsidP="003E0ACE">
            <w:pPr>
              <w:pStyle w:val="Title"/>
              <w:jc w:val="left"/>
              <w:rPr>
                <w:rFonts w:ascii="Comic Sans MS" w:hAnsi="Comic Sans MS"/>
                <w:b w:val="0"/>
                <w:sz w:val="18"/>
                <w:szCs w:val="18"/>
              </w:rPr>
            </w:pPr>
            <w:r w:rsidRPr="005125FD">
              <w:rPr>
                <w:rFonts w:ascii="Comic Sans MS" w:hAnsi="Comic Sans MS"/>
                <w:b w:val="0"/>
                <w:sz w:val="18"/>
                <w:szCs w:val="18"/>
              </w:rPr>
              <w:t>Tell us who your friends are, who do you want to meet up wit</w:t>
            </w:r>
            <w:r w:rsidR="00A000FE" w:rsidRPr="005125FD">
              <w:rPr>
                <w:rFonts w:ascii="Comic Sans MS" w:hAnsi="Comic Sans MS"/>
                <w:b w:val="0"/>
                <w:sz w:val="18"/>
                <w:szCs w:val="18"/>
              </w:rPr>
              <w:t>h. Do you have any contact that we can speak to their carer or staff</w:t>
            </w:r>
          </w:p>
        </w:tc>
        <w:tc>
          <w:tcPr>
            <w:tcW w:w="7385" w:type="dxa"/>
          </w:tcPr>
          <w:p w14:paraId="73CB7193" w14:textId="3144FAB4" w:rsidR="007E162E" w:rsidRDefault="007E162E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1AA67D80" w14:textId="77777777" w:rsidR="003307F8" w:rsidRDefault="003307F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12645A46" w14:textId="3A0EA464" w:rsidR="007E162E" w:rsidRDefault="007E162E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680B97C8" w14:textId="00F76AC1" w:rsidR="00465F94" w:rsidRDefault="00465F94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0A2B08" w14:paraId="199FC188" w14:textId="77777777" w:rsidTr="000A2B08">
        <w:trPr>
          <w:trHeight w:val="179"/>
        </w:trPr>
        <w:tc>
          <w:tcPr>
            <w:tcW w:w="10504" w:type="dxa"/>
            <w:gridSpan w:val="2"/>
            <w:shd w:val="clear" w:color="auto" w:fill="D9D9D9" w:themeFill="background1" w:themeFillShade="D9"/>
          </w:tcPr>
          <w:p w14:paraId="7C13AB4E" w14:textId="245F631F" w:rsidR="000A2B08" w:rsidRPr="007E162E" w:rsidRDefault="000A2B08" w:rsidP="001D4E37">
            <w:pPr>
              <w:pStyle w:val="Title"/>
              <w:rPr>
                <w:rFonts w:ascii="Comic Sans MS" w:hAnsi="Comic Sans MS"/>
                <w:bCs/>
                <w:sz w:val="32"/>
                <w:szCs w:val="32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 w:val="32"/>
                <w:szCs w:val="32"/>
              </w:rPr>
              <w:t xml:space="preserve">      Services Interested in?</w:t>
            </w:r>
          </w:p>
        </w:tc>
      </w:tr>
      <w:tr w:rsidR="001D4E37" w14:paraId="159F5F2B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21AF0753" w14:textId="680B4FFF" w:rsidR="001D4E37" w:rsidRPr="006209D3" w:rsidRDefault="00BF7B9F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 xml:space="preserve"> </w:t>
            </w:r>
          </w:p>
        </w:tc>
        <w:tc>
          <w:tcPr>
            <w:tcW w:w="7385" w:type="dxa"/>
          </w:tcPr>
          <w:p w14:paraId="52B8C661" w14:textId="77777777" w:rsidR="001D4E37" w:rsidRDefault="001D4E37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3C15D6EF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6928571C" w14:textId="646E65A8" w:rsidR="001D4E37" w:rsidRPr="006209D3" w:rsidRDefault="001D4E37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</w:tc>
        <w:tc>
          <w:tcPr>
            <w:tcW w:w="7385" w:type="dxa"/>
          </w:tcPr>
          <w:p w14:paraId="4BA2B566" w14:textId="77777777" w:rsidR="001D4E37" w:rsidRDefault="001D4E37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D92917" w14:paraId="7E4DC046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2093D317" w14:textId="32B42951" w:rsidR="00D92917" w:rsidRPr="006209D3" w:rsidRDefault="00D92917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</w:tc>
        <w:tc>
          <w:tcPr>
            <w:tcW w:w="7385" w:type="dxa"/>
          </w:tcPr>
          <w:p w14:paraId="6215EDB9" w14:textId="77777777" w:rsidR="00D92917" w:rsidRDefault="00D92917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2E86E558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73D263FE" w14:textId="2E77152B" w:rsidR="001D4E37" w:rsidRPr="006209D3" w:rsidRDefault="001D4E37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</w:tc>
        <w:tc>
          <w:tcPr>
            <w:tcW w:w="7385" w:type="dxa"/>
          </w:tcPr>
          <w:p w14:paraId="6952F4D1" w14:textId="77777777" w:rsidR="001D4E37" w:rsidRDefault="001D4E37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0A2B08" w14:paraId="6ABF0238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37433571" w14:textId="6B5D436B" w:rsidR="000A2B08" w:rsidRPr="006209D3" w:rsidRDefault="000A2B08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</w:tc>
        <w:tc>
          <w:tcPr>
            <w:tcW w:w="7385" w:type="dxa"/>
          </w:tcPr>
          <w:p w14:paraId="2865F6EF" w14:textId="77777777" w:rsidR="000A2B08" w:rsidRDefault="000A2B08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0A2B08" w14:paraId="6ED1F55A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71134AC1" w14:textId="26666AB0" w:rsidR="000A2B08" w:rsidRPr="006209D3" w:rsidRDefault="000A2B08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</w:tc>
        <w:tc>
          <w:tcPr>
            <w:tcW w:w="7385" w:type="dxa"/>
          </w:tcPr>
          <w:p w14:paraId="0C27D2E3" w14:textId="77777777" w:rsidR="000A2B08" w:rsidRDefault="000A2B08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</w:tbl>
    <w:p w14:paraId="1A887529" w14:textId="7482A736" w:rsidR="005E088B" w:rsidRDefault="005E088B" w:rsidP="005E088B"/>
    <w:p w14:paraId="353B9E88" w14:textId="77777777" w:rsidR="003307F8" w:rsidRDefault="003307F8" w:rsidP="005E088B"/>
    <w:p w14:paraId="1160BDE5" w14:textId="5C54A2FF" w:rsidR="003E0ACE" w:rsidRPr="00E9266A" w:rsidRDefault="003E0ACE" w:rsidP="003E0ACE">
      <w:pPr>
        <w:jc w:val="center"/>
        <w:rPr>
          <w:rFonts w:ascii="Comic Sans MS" w:hAnsi="Comic Sans MS"/>
          <w:b/>
          <w:bCs/>
          <w:noProof/>
          <w:color w:val="92D050"/>
          <w:szCs w:val="24"/>
          <w:lang w:val="en-US" w:eastAsia="en-US"/>
        </w:rPr>
      </w:pPr>
      <w:r w:rsidRPr="00E9266A">
        <w:rPr>
          <w:rFonts w:ascii="Comic Sans MS" w:hAnsi="Comic Sans MS"/>
          <w:b/>
          <w:bCs/>
          <w:noProof/>
          <w:color w:val="92D050"/>
          <w:szCs w:val="24"/>
          <w:lang w:val="en-US" w:eastAsia="en-US"/>
        </w:rPr>
        <w:t>FRIENDS AND PLACES TOGETHER</w:t>
      </w:r>
    </w:p>
    <w:p w14:paraId="4761A81F" w14:textId="6B4F6283" w:rsidR="003E0ACE" w:rsidRPr="001D4E37" w:rsidRDefault="003E0ACE" w:rsidP="003E0ACE">
      <w:pPr>
        <w:jc w:val="center"/>
        <w:rPr>
          <w:rFonts w:ascii="Comic Sans MS" w:hAnsi="Comic Sans MS"/>
          <w:noProof/>
          <w:szCs w:val="24"/>
          <w:lang w:val="en-US" w:eastAsia="en-US"/>
        </w:rPr>
      </w:pPr>
      <w:r w:rsidRPr="001D4E37">
        <w:rPr>
          <w:rFonts w:ascii="Comic Sans MS" w:hAnsi="Comic Sans MS"/>
          <w:noProof/>
          <w:szCs w:val="24"/>
          <w:lang w:val="en-US" w:eastAsia="en-US"/>
        </w:rPr>
        <w:lastRenderedPageBreak/>
        <w:t>Top Floor Unit  13/14 Victoria Shopping Centre  SS2 5SP                             www.friendsandplacestogether.org.uk   www.facebook/FandPT</w:t>
      </w:r>
    </w:p>
    <w:p w14:paraId="309E8C9E" w14:textId="3A74AFE0" w:rsidR="005E088B" w:rsidRPr="00023DC9" w:rsidRDefault="003E0ACE" w:rsidP="003E0ACE">
      <w:pPr>
        <w:jc w:val="center"/>
        <w:rPr>
          <w:sz w:val="18"/>
          <w:szCs w:val="18"/>
        </w:rPr>
      </w:pPr>
      <w:r w:rsidRPr="00023DC9">
        <w:rPr>
          <w:rFonts w:ascii="Comic Sans MS" w:hAnsi="Comic Sans MS"/>
          <w:noProof/>
          <w:sz w:val="18"/>
          <w:szCs w:val="18"/>
          <w:lang w:val="en-US" w:eastAsia="en-US"/>
        </w:rPr>
        <w:t>|Company Numbe</w:t>
      </w:r>
      <w:r w:rsidR="00023DC9" w:rsidRPr="00023DC9">
        <w:rPr>
          <w:rFonts w:ascii="Comic Sans MS" w:hAnsi="Comic Sans MS"/>
          <w:noProof/>
          <w:sz w:val="18"/>
          <w:szCs w:val="18"/>
          <w:lang w:val="en-US" w:eastAsia="en-US"/>
        </w:rPr>
        <w:t xml:space="preserve">r </w:t>
      </w:r>
      <w:r w:rsidRPr="00023DC9">
        <w:rPr>
          <w:rFonts w:ascii="Comic Sans MS" w:hAnsi="Comic Sans MS"/>
          <w:noProof/>
          <w:sz w:val="18"/>
          <w:szCs w:val="18"/>
          <w:lang w:val="en-US" w:eastAsia="en-US"/>
        </w:rPr>
        <w:t>0855430 | Registered charity number 1159584|</w:t>
      </w:r>
    </w:p>
    <w:sectPr w:rsidR="005E088B" w:rsidRPr="00023DC9" w:rsidSect="003E0AC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MjAzNzawtDQ1NzJQ0lEKTi0uzszPAykwqgUAs7zdBSwAAAA="/>
  </w:docVars>
  <w:rsids>
    <w:rsidRoot w:val="009D0896"/>
    <w:rsid w:val="00023DC9"/>
    <w:rsid w:val="00064AF4"/>
    <w:rsid w:val="000A2B08"/>
    <w:rsid w:val="001D4E37"/>
    <w:rsid w:val="003307F8"/>
    <w:rsid w:val="00353FC5"/>
    <w:rsid w:val="003E0ACE"/>
    <w:rsid w:val="00465F94"/>
    <w:rsid w:val="005125FD"/>
    <w:rsid w:val="00555C86"/>
    <w:rsid w:val="005E088B"/>
    <w:rsid w:val="006209D3"/>
    <w:rsid w:val="006E44B7"/>
    <w:rsid w:val="007B41BD"/>
    <w:rsid w:val="007E162E"/>
    <w:rsid w:val="00867465"/>
    <w:rsid w:val="009D0896"/>
    <w:rsid w:val="00A000FE"/>
    <w:rsid w:val="00A72DAA"/>
    <w:rsid w:val="00A82479"/>
    <w:rsid w:val="00BF1ED0"/>
    <w:rsid w:val="00BF7B9F"/>
    <w:rsid w:val="00D92917"/>
    <w:rsid w:val="00DD69EE"/>
    <w:rsid w:val="00E37136"/>
    <w:rsid w:val="00E37F77"/>
    <w:rsid w:val="00E60391"/>
    <w:rsid w:val="00E9266A"/>
    <w:rsid w:val="07345F33"/>
    <w:rsid w:val="1ECBB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A191A"/>
  <w15:docId w15:val="{A33E289F-997B-4418-83DB-4F93AEC3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896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5E088B"/>
    <w:pPr>
      <w:keepNext/>
      <w:outlineLvl w:val="1"/>
    </w:pPr>
    <w:rPr>
      <w:rFonts w:ascii="Bookman Old Style" w:hAnsi="Bookman Old Style"/>
      <w:b/>
      <w:bCs/>
      <w:noProof/>
      <w:sz w:val="3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D0896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9D0896"/>
    <w:rPr>
      <w:rFonts w:ascii="Arial" w:eastAsia="Times New Roman" w:hAnsi="Arial" w:cs="Times New Roman"/>
      <w:b/>
      <w:sz w:val="24"/>
      <w:szCs w:val="20"/>
      <w:lang w:eastAsia="en-GB"/>
    </w:rPr>
  </w:style>
  <w:style w:type="character" w:styleId="Hyperlink">
    <w:name w:val="Hyperlink"/>
    <w:uiPriority w:val="99"/>
    <w:rsid w:val="009D0896"/>
    <w:rPr>
      <w:color w:val="0000FF"/>
      <w:u w:val="single"/>
    </w:rPr>
  </w:style>
  <w:style w:type="table" w:styleId="TableGrid">
    <w:name w:val="Table Grid"/>
    <w:basedOn w:val="TableNormal"/>
    <w:uiPriority w:val="39"/>
    <w:rsid w:val="009D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5E088B"/>
    <w:rPr>
      <w:rFonts w:ascii="Bookman Old Style" w:eastAsia="Times New Roman" w:hAnsi="Bookman Old Style" w:cs="Times New Roman"/>
      <w:b/>
      <w:bCs/>
      <w:noProof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E088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E088B"/>
  </w:style>
  <w:style w:type="paragraph" w:styleId="Footer">
    <w:name w:val="footer"/>
    <w:basedOn w:val="Normal"/>
    <w:link w:val="FooterChar"/>
    <w:uiPriority w:val="99"/>
    <w:unhideWhenUsed/>
    <w:rsid w:val="005E088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E08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7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47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26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156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9771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32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47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33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52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04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907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5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0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7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988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99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468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76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97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370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947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18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1724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819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123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39565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57249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417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818760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8576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1025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615140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4847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67669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61171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72495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790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B6486-1B82-400B-A8D9-8D4B036E8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ona H</dc:creator>
  <cp:lastModifiedBy>deni nygate</cp:lastModifiedBy>
  <cp:revision>2</cp:revision>
  <cp:lastPrinted>2021-06-16T15:27:00Z</cp:lastPrinted>
  <dcterms:created xsi:type="dcterms:W3CDTF">2021-07-23T16:03:00Z</dcterms:created>
  <dcterms:modified xsi:type="dcterms:W3CDTF">2021-07-23T16:03:00Z</dcterms:modified>
</cp:coreProperties>
</file>